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8726ddaab685dd5b12523ec932383a22c82658f"/>
    <w:p>
      <w:pPr>
        <w:pStyle w:val="Heading1"/>
      </w:pPr>
      <w:r>
        <w:t xml:space="preserve">Cover Letter for Automotive Engineer Position in China Beijing</w:t>
      </w:r>
    </w:p>
    <w:p>
      <w:pPr>
        <w:pStyle w:val="FirstParagraph"/>
      </w:pPr>
      <w:r>
        <w:t xml:space="preserve">Dear [Hiring Manager's Name],</w:t>
      </w:r>
    </w:p>
    <w:p>
      <w:pPr>
        <w:pStyle w:val="BodyText"/>
      </w:pPr>
      <w:r>
        <w:t xml:space="preserve">I am writing to express my enthusiasm for the Automotive Engineer position at [Company Name] in China Beijing. As a dedicated and experienced automotive engineer with a passion for innovation and sustainable mobility, I am eager to contribute my expertise to a forward-thinking organization that is shaping the future of transportation in one of the world’s most dynamic markets. This Cover Letter outlines my qualifications, professional aspirations, and why I am particularly excited about the opportunity to work in China Beijing.</w:t>
      </w:r>
    </w:p>
    <w:p>
      <w:pPr>
        <w:pStyle w:val="BodyText"/>
      </w:pPr>
      <w:r>
        <w:t xml:space="preserve">With over [X years] of experience in automotive engineering, I have developed a strong foundation in vehicle design, systems integration, and advanced technologies that align with the evolving needs of the industry. My career has focused on delivering high-performance solutions while adhering to stringent safety and environmental standards. From optimizing powertrain efficiency to advancing electric vehicle (EV) systems, I have consistently sought to bridge the gap between innovation and practical application. This commitment to excellence is further reinforced by my deep understanding of global automotive trends, which I believe is essential for thriving in the competitive landscape of China Beijing.</w:t>
      </w:r>
    </w:p>
    <w:p>
      <w:pPr>
        <w:pStyle w:val="BodyText"/>
      </w:pPr>
      <w:r>
        <w:t xml:space="preserve">China Beijing has long been a hub for technological advancement and industrial growth, making it an ideal location for professionals in the automotive sector. The city’s rapid urbanization, investment in green technologies, and emphasis on smart mobility present unique challenges and opportunities that resonate with my career goals. I am particularly inspired by the Chinese government’s initiatives to promote electric vehicles and reduce carbon emissions, as these efforts align with my own focus on sustainable engineering practices. Working in China Beijing would allow me to contribute to projects that not only meet local demands but also set global benchmarks for innovation and efficiency.</w:t>
      </w:r>
    </w:p>
    <w:p>
      <w:pPr>
        <w:pStyle w:val="BodyText"/>
      </w:pPr>
      <w:r>
        <w:t xml:space="preserve">As an Automotive Engineer, I have honed my skills in areas such as CAD modeling, simulation software (e.g., ANSYS, MATLAB), and data analysis tools. My ability to collaborate with cross-functional teams has enabled me to deliver projects that balance technical complexity with cost-effectiveness. For instance, during my tenure at [Previous Company], I led a team in redesigning a hybrid vehicle’s energy management system, resulting in a 15% improvement in fuel efficiency. This experience underscored the importance of adaptability and creativity—qualities I believe are critical for success in China Beijing’s fast-paced environment.</w:t>
      </w:r>
    </w:p>
    <w:p>
      <w:pPr>
        <w:pStyle w:val="BodyText"/>
      </w:pPr>
      <w:r>
        <w:t xml:space="preserve">One of the key reasons I am drawn to this opportunity is the chance to work within a culture that values both technical rigor and cultural sensitivity. China Beijing’s automotive industry is deeply rooted in its unique market dynamics, from consumer preferences to regulatory frameworks. I have spent considerable time studying these aspects, including the growing demand for EVs, the role of government policies in shaping industry standards, and the competitive landscape dominated by both domestic and international players. My goal is to leverage this knowledge to support [Company Name] in navigating these complexities while driving innovation.</w:t>
      </w:r>
    </w:p>
    <w:p>
      <w:pPr>
        <w:pStyle w:val="BodyText"/>
      </w:pPr>
      <w:r>
        <w:t xml:space="preserve">Moreover, I am committed to fostering collaboration between global best practices and local expertise. China Beijing’s automotive sector is not only about manufacturing but also about integrating cutting-edge technologies such as artificial intelligence, autonomous driving, and connected vehicles. I have actively followed developments in this space, including partnerships between Chinese automakers and tech firms, and I am eager to contribute my technical background to similar initiatives. Whether it’s developing intelligent vehicle systems or optimizing production processes for scalability, I am confident in my ability to add value to your team.</w:t>
      </w:r>
    </w:p>
    <w:p>
      <w:pPr>
        <w:pStyle w:val="BodyText"/>
      </w:pPr>
      <w:r>
        <w:t xml:space="preserve">My academic background in [Your Degree] from [Your University] has equipped me with a solid theoretical foundation, while my professional experience has allowed me to apply this knowledge in real-world scenarios. I hold certifications in [relevant certifications, e.g., ISO standards, automotive software tools], which further enhance my credibility as an Automotive Engineer. Additionally, I am fluent in [languages if applicable], which enables effective communication with diverse stakeholders—a critical skill for working in a multicultural environment like China Beijing.</w:t>
      </w:r>
    </w:p>
    <w:p>
      <w:pPr>
        <w:pStyle w:val="BodyText"/>
      </w:pPr>
      <w:r>
        <w:t xml:space="preserve">What sets me apart is my ability to balance technical expertise with a proactive mindset. I thrive in environments that encourage problem-solving and continuous improvement. In China Beijing, where the automotive industry is evolving at an unprecedented pace, I am eager to take on challenges that push the boundaries of what is possible. Whether it’s designing vehicles for urban mobility or contributing to sustainability goals, I am motivated by the opportunity to make a tangible impact.</w:t>
      </w:r>
    </w:p>
    <w:p>
      <w:pPr>
        <w:pStyle w:val="BodyText"/>
      </w:pPr>
      <w:r>
        <w:t xml:space="preserve">I would be honored to bring my skills and passion for automotive engineering to [Company Name] and contribute to your mission of delivering innovative, high-quality solutions. I am particularly interested in exploring how we can leverage China Beijing’s resources and talent pool to create vehicles that meet the needs of tomorrow’s drivers. Thank you for considering my application. I look forward to the possibility of discussing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China Beijing</dc:title>
  <dc:creator/>
  <cp:keywords/>
  <dcterms:created xsi:type="dcterms:W3CDTF">2026-07-23T08:54:29Z</dcterms:created>
  <dcterms:modified xsi:type="dcterms:W3CDTF">2026-07-23T08:54:29Z</dcterms:modified>
</cp:coreProperties>
</file>

<file path=docProps/custom.xml><?xml version="1.0" encoding="utf-8"?>
<Properties xmlns="http://schemas.openxmlformats.org/officeDocument/2006/custom-properties" xmlns:vt="http://schemas.openxmlformats.org/officeDocument/2006/docPropsVTypes"/>
</file>